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851299" w14:textId="77777777" w:rsidR="00702813" w:rsidRDefault="00702813" w:rsidP="00230686">
      <w:pPr>
        <w:snapToGrid w:val="0"/>
        <w:jc w:val="center"/>
        <w:rPr>
          <w:b/>
          <w:kern w:val="0"/>
          <w:sz w:val="28"/>
          <w:szCs w:val="28"/>
        </w:rPr>
      </w:pPr>
    </w:p>
    <w:p w14:paraId="72D4A2E7" w14:textId="61C206A0" w:rsidR="00230686" w:rsidRDefault="00230686" w:rsidP="00230686">
      <w:pPr>
        <w:snapToGrid w:val="0"/>
        <w:jc w:val="center"/>
        <w:rPr>
          <w:b/>
          <w:kern w:val="0"/>
          <w:sz w:val="28"/>
          <w:szCs w:val="28"/>
        </w:rPr>
      </w:pPr>
      <w:r>
        <w:rPr>
          <w:rFonts w:hint="eastAsia"/>
          <w:b/>
          <w:kern w:val="0"/>
          <w:sz w:val="28"/>
          <w:szCs w:val="28"/>
        </w:rPr>
        <w:t>第</w:t>
      </w:r>
      <w:r w:rsidR="00702813">
        <w:rPr>
          <w:rFonts w:hint="eastAsia"/>
          <w:b/>
          <w:kern w:val="0"/>
          <w:sz w:val="28"/>
          <w:szCs w:val="28"/>
        </w:rPr>
        <w:t>７</w:t>
      </w:r>
      <w:r>
        <w:rPr>
          <w:rFonts w:hint="eastAsia"/>
          <w:b/>
          <w:kern w:val="0"/>
          <w:sz w:val="28"/>
          <w:szCs w:val="28"/>
        </w:rPr>
        <w:t xml:space="preserve">回　</w:t>
      </w:r>
      <w:r w:rsidRPr="003A02B9">
        <w:rPr>
          <w:rFonts w:hint="eastAsia"/>
          <w:b/>
          <w:kern w:val="0"/>
          <w:sz w:val="28"/>
          <w:szCs w:val="28"/>
        </w:rPr>
        <w:t>先端計測技術の応用展開に関するシンポジウム</w:t>
      </w:r>
    </w:p>
    <w:p w14:paraId="627A6C94" w14:textId="002CAB03" w:rsidR="00230686" w:rsidRDefault="00230686" w:rsidP="00230686">
      <w:pPr>
        <w:snapToGrid w:val="0"/>
        <w:jc w:val="center"/>
        <w:rPr>
          <w:b/>
          <w:kern w:val="0"/>
          <w:sz w:val="28"/>
          <w:szCs w:val="28"/>
        </w:rPr>
      </w:pPr>
      <w:r>
        <w:rPr>
          <w:rFonts w:hint="eastAsia"/>
          <w:b/>
          <w:kern w:val="0"/>
          <w:sz w:val="28"/>
          <w:szCs w:val="28"/>
        </w:rPr>
        <w:t>SAAMT20</w:t>
      </w:r>
      <w:r w:rsidR="00702813">
        <w:rPr>
          <w:rFonts w:hint="eastAsia"/>
          <w:b/>
          <w:kern w:val="0"/>
          <w:sz w:val="28"/>
          <w:szCs w:val="28"/>
        </w:rPr>
        <w:t>21</w:t>
      </w:r>
    </w:p>
    <w:p w14:paraId="7673ECEB" w14:textId="4B78C7A5" w:rsidR="00230686" w:rsidRDefault="00230686" w:rsidP="00230686">
      <w:pPr>
        <w:snapToGrid w:val="0"/>
        <w:jc w:val="center"/>
        <w:rPr>
          <w:rFonts w:ascii="ＭＳ Ｐゴシック" w:eastAsia="ＭＳ Ｐゴシック" w:hAnsi="ＭＳ Ｐゴシック"/>
          <w:b/>
          <w:sz w:val="24"/>
        </w:rPr>
      </w:pPr>
      <w:r>
        <w:rPr>
          <w:rFonts w:hint="eastAsia"/>
          <w:b/>
          <w:kern w:val="0"/>
          <w:sz w:val="28"/>
          <w:szCs w:val="28"/>
        </w:rPr>
        <w:t>広告　申込書</w:t>
      </w:r>
    </w:p>
    <w:p w14:paraId="5854F6DE" w14:textId="77777777" w:rsidR="00230686" w:rsidRDefault="00230686" w:rsidP="00230686">
      <w:pPr>
        <w:spacing w:line="0" w:lineRule="atLeast"/>
        <w:rPr>
          <w:rFonts w:ascii="Century" w:eastAsia="ＭＳ 明朝" w:hAnsi="Century" w:cs="Times New Roman"/>
          <w:sz w:val="16"/>
          <w:szCs w:val="16"/>
        </w:rPr>
      </w:pPr>
    </w:p>
    <w:p w14:paraId="76256559" w14:textId="4ABB9407" w:rsidR="00230686" w:rsidRPr="00D44EC3" w:rsidRDefault="00230686" w:rsidP="00230686">
      <w:pPr>
        <w:spacing w:line="0" w:lineRule="atLeast"/>
        <w:rPr>
          <w:rFonts w:asciiTheme="minorEastAsia" w:hAnsiTheme="minorEastAsia" w:cs="Times New Roman"/>
          <w:b/>
          <w:szCs w:val="21"/>
        </w:rPr>
      </w:pPr>
      <w:r w:rsidRPr="00D44EC3">
        <w:rPr>
          <w:rFonts w:asciiTheme="minorEastAsia" w:hAnsiTheme="minorEastAsia" w:cs="Segoe UI Emoji" w:hint="eastAsia"/>
          <w:b/>
          <w:szCs w:val="21"/>
        </w:rPr>
        <w:t>●</w:t>
      </w:r>
      <w:r w:rsidRPr="00D44EC3">
        <w:rPr>
          <w:rFonts w:asciiTheme="minorEastAsia" w:hAnsiTheme="minorEastAsia" w:cs="Times New Roman" w:hint="eastAsia"/>
          <w:b/>
          <w:szCs w:val="21"/>
        </w:rPr>
        <w:t>申込内容</w:t>
      </w:r>
    </w:p>
    <w:p w14:paraId="13AE0849" w14:textId="305F5AE6" w:rsidR="00230686" w:rsidRPr="00D44EC3" w:rsidRDefault="00230686" w:rsidP="00230686">
      <w:pPr>
        <w:spacing w:line="320" w:lineRule="exact"/>
        <w:rPr>
          <w:rFonts w:asciiTheme="minorEastAsia" w:hAnsiTheme="minorEastAsia" w:cstheme="majorHAnsi"/>
          <w:b/>
          <w:color w:val="000000" w:themeColor="text1"/>
          <w:szCs w:val="21"/>
        </w:rPr>
      </w:pPr>
      <w:r w:rsidRPr="00D44EC3">
        <w:rPr>
          <w:rFonts w:asciiTheme="minorEastAsia" w:hAnsiTheme="minorEastAsia" w:cstheme="majorHAnsi"/>
          <w:b/>
          <w:color w:val="000000" w:themeColor="text1"/>
          <w:szCs w:val="21"/>
        </w:rPr>
        <w:t>広告　　5,000円/ページ</w:t>
      </w:r>
      <w:r w:rsidR="003F2DF6">
        <w:rPr>
          <w:rFonts w:asciiTheme="minorEastAsia" w:hAnsiTheme="minorEastAsia" w:cstheme="majorHAnsi" w:hint="eastAsia"/>
          <w:b/>
          <w:color w:val="000000" w:themeColor="text1"/>
          <w:szCs w:val="21"/>
        </w:rPr>
        <w:t xml:space="preserve">　（講演論文集として配布）</w:t>
      </w:r>
    </w:p>
    <w:p w14:paraId="60029F37" w14:textId="77777777" w:rsidR="00230686" w:rsidRPr="00D44EC3" w:rsidRDefault="00230686" w:rsidP="00230686">
      <w:pPr>
        <w:spacing w:line="0" w:lineRule="atLeast"/>
        <w:rPr>
          <w:rFonts w:asciiTheme="minorEastAsia" w:hAnsiTheme="minorEastAsia" w:cs="Times New Roman"/>
          <w:b/>
          <w:szCs w:val="21"/>
        </w:rPr>
      </w:pPr>
    </w:p>
    <w:p w14:paraId="03C0AE96" w14:textId="77777777" w:rsidR="00D44EC3" w:rsidRPr="00D44EC3" w:rsidRDefault="00D44EC3" w:rsidP="00D44EC3">
      <w:pPr>
        <w:spacing w:line="0" w:lineRule="atLeast"/>
        <w:rPr>
          <w:rFonts w:asciiTheme="minorEastAsia" w:hAnsiTheme="minorEastAsia" w:cs="Times New Roman"/>
          <w:b/>
          <w:szCs w:val="21"/>
        </w:rPr>
      </w:pPr>
      <w:r w:rsidRPr="00D44EC3">
        <w:rPr>
          <w:rFonts w:asciiTheme="minorEastAsia" w:hAnsiTheme="minorEastAsia" w:cs="Segoe UI Emoji" w:hint="eastAsia"/>
          <w:b/>
          <w:szCs w:val="21"/>
        </w:rPr>
        <w:t>●企業名および連絡先</w:t>
      </w:r>
    </w:p>
    <w:p w14:paraId="11F655E2" w14:textId="77777777" w:rsidR="00D44EC3" w:rsidRPr="00D44EC3" w:rsidRDefault="00D44EC3" w:rsidP="00D44EC3">
      <w:pPr>
        <w:spacing w:line="0" w:lineRule="atLeast"/>
        <w:rPr>
          <w:rFonts w:asciiTheme="minorEastAsia" w:hAnsiTheme="minorEastAsia" w:cs="Times New Roman"/>
          <w:b/>
          <w:szCs w:val="21"/>
        </w:rPr>
      </w:pPr>
    </w:p>
    <w:tbl>
      <w:tblPr>
        <w:tblStyle w:val="a3"/>
        <w:tblW w:w="0" w:type="auto"/>
        <w:tblInd w:w="392" w:type="dxa"/>
        <w:tblLook w:val="04A0" w:firstRow="1" w:lastRow="0" w:firstColumn="1" w:lastColumn="0" w:noHBand="0" w:noVBand="1"/>
      </w:tblPr>
      <w:tblGrid>
        <w:gridCol w:w="2693"/>
        <w:gridCol w:w="5635"/>
      </w:tblGrid>
      <w:tr w:rsidR="00D44EC3" w:rsidRPr="00D44EC3" w14:paraId="47740953" w14:textId="77777777" w:rsidTr="00D44EC3">
        <w:trPr>
          <w:trHeight w:val="477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98B14" w14:textId="77777777" w:rsidR="00D44EC3" w:rsidRPr="00D44EC3" w:rsidRDefault="00D44EC3" w:rsidP="00EF5457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  <w:r w:rsidRPr="00D44EC3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社名</w:t>
            </w:r>
          </w:p>
        </w:tc>
        <w:tc>
          <w:tcPr>
            <w:tcW w:w="5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95F26" w14:textId="77777777" w:rsidR="00D44EC3" w:rsidRPr="00D44EC3" w:rsidRDefault="00D44EC3" w:rsidP="00EF5457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</w:p>
        </w:tc>
      </w:tr>
      <w:tr w:rsidR="00D44EC3" w:rsidRPr="00D44EC3" w14:paraId="4AB72E6D" w14:textId="77777777" w:rsidTr="00D44EC3">
        <w:trPr>
          <w:trHeight w:val="477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68ACC" w14:textId="77777777" w:rsidR="00D44EC3" w:rsidRPr="00D44EC3" w:rsidRDefault="00D44EC3" w:rsidP="00EF5457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  <w:r w:rsidRPr="00D44EC3"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担当者</w:t>
            </w:r>
          </w:p>
        </w:tc>
        <w:tc>
          <w:tcPr>
            <w:tcW w:w="5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577F30" w14:textId="77777777" w:rsidR="00D44EC3" w:rsidRPr="00D44EC3" w:rsidRDefault="00D44EC3" w:rsidP="00EF5457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</w:p>
        </w:tc>
      </w:tr>
      <w:tr w:rsidR="00D44EC3" w:rsidRPr="00D44EC3" w14:paraId="67063B77" w14:textId="77777777" w:rsidTr="00D44EC3">
        <w:trPr>
          <w:trHeight w:val="477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CEB34" w14:textId="77777777" w:rsidR="00D44EC3" w:rsidRPr="00D44EC3" w:rsidRDefault="00D44EC3" w:rsidP="00EF5457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  <w:r w:rsidRPr="00D44EC3"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住所</w:t>
            </w:r>
          </w:p>
        </w:tc>
        <w:tc>
          <w:tcPr>
            <w:tcW w:w="5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82168" w14:textId="77777777" w:rsidR="00D44EC3" w:rsidRPr="00D44EC3" w:rsidRDefault="00D44EC3" w:rsidP="00EF5457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</w:p>
        </w:tc>
      </w:tr>
      <w:tr w:rsidR="00D44EC3" w:rsidRPr="00D44EC3" w14:paraId="65A90DC4" w14:textId="77777777" w:rsidTr="00D44EC3">
        <w:trPr>
          <w:trHeight w:val="477"/>
        </w:trPr>
        <w:tc>
          <w:tcPr>
            <w:tcW w:w="2693" w:type="dxa"/>
            <w:hideMark/>
          </w:tcPr>
          <w:p w14:paraId="75243645" w14:textId="77777777" w:rsidR="00D44EC3" w:rsidRPr="00D44EC3" w:rsidRDefault="00D44EC3" w:rsidP="00EF5457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  <w:r w:rsidRPr="00D44EC3"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電話番号</w:t>
            </w:r>
          </w:p>
        </w:tc>
        <w:tc>
          <w:tcPr>
            <w:tcW w:w="5635" w:type="dxa"/>
            <w:hideMark/>
          </w:tcPr>
          <w:p w14:paraId="0942E071" w14:textId="77777777" w:rsidR="00D44EC3" w:rsidRPr="00D44EC3" w:rsidRDefault="00D44EC3" w:rsidP="00EF5457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</w:p>
        </w:tc>
      </w:tr>
      <w:tr w:rsidR="003F2DF6" w:rsidRPr="00D44EC3" w14:paraId="1E4B5A1B" w14:textId="77777777" w:rsidTr="00D44EC3">
        <w:trPr>
          <w:trHeight w:val="477"/>
        </w:trPr>
        <w:tc>
          <w:tcPr>
            <w:tcW w:w="2693" w:type="dxa"/>
          </w:tcPr>
          <w:p w14:paraId="71E2B277" w14:textId="0A6BF3E4" w:rsidR="003F2DF6" w:rsidRPr="00D44EC3" w:rsidRDefault="003F2DF6" w:rsidP="00EF5457">
            <w:pPr>
              <w:rPr>
                <w:rFonts w:asciiTheme="minorEastAsia" w:hAnsiTheme="minorEastAsia"/>
                <w:b/>
                <w:szCs w:val="21"/>
              </w:rPr>
            </w:pPr>
            <w:r w:rsidRPr="00D44EC3"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  <w:t>E</w:t>
            </w:r>
            <w:r w:rsidRPr="00D44EC3"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-mail</w:t>
            </w:r>
          </w:p>
        </w:tc>
        <w:tc>
          <w:tcPr>
            <w:tcW w:w="5635" w:type="dxa"/>
          </w:tcPr>
          <w:p w14:paraId="20E57878" w14:textId="77777777" w:rsidR="003F2DF6" w:rsidRPr="00D44EC3" w:rsidRDefault="003F2DF6" w:rsidP="00EF5457">
            <w:pPr>
              <w:rPr>
                <w:rFonts w:asciiTheme="minorEastAsia" w:hAnsiTheme="minorEastAsia"/>
                <w:b/>
                <w:szCs w:val="21"/>
              </w:rPr>
            </w:pPr>
          </w:p>
        </w:tc>
      </w:tr>
      <w:tr w:rsidR="00D44EC3" w:rsidRPr="00D44EC3" w14:paraId="346FBEA7" w14:textId="77777777" w:rsidTr="00D44EC3">
        <w:trPr>
          <w:trHeight w:val="477"/>
        </w:trPr>
        <w:tc>
          <w:tcPr>
            <w:tcW w:w="2693" w:type="dxa"/>
            <w:hideMark/>
          </w:tcPr>
          <w:p w14:paraId="2181F351" w14:textId="01D0CA42" w:rsidR="00D44EC3" w:rsidRPr="00D44EC3" w:rsidRDefault="003F2DF6" w:rsidP="00EF5457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ページ数</w:t>
            </w:r>
          </w:p>
        </w:tc>
        <w:tc>
          <w:tcPr>
            <w:tcW w:w="5635" w:type="dxa"/>
            <w:hideMark/>
          </w:tcPr>
          <w:p w14:paraId="11603F79" w14:textId="3BD3FE40" w:rsidR="00D44EC3" w:rsidRPr="00D44EC3" w:rsidRDefault="003F2DF6" w:rsidP="003F2DF6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  <w:r w:rsidRPr="003F2DF6"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  <w:u w:val="single"/>
              </w:rPr>
              <w:t xml:space="preserve">　　　　　</w:t>
            </w:r>
            <w:r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（「記載なし」は１ページにて対応いたします）</w:t>
            </w:r>
          </w:p>
        </w:tc>
      </w:tr>
      <w:tr w:rsidR="00D44EC3" w:rsidRPr="00D44EC3" w14:paraId="36445DF2" w14:textId="77777777" w:rsidTr="00D44EC3">
        <w:trPr>
          <w:trHeight w:val="477"/>
        </w:trPr>
        <w:tc>
          <w:tcPr>
            <w:tcW w:w="2693" w:type="dxa"/>
            <w:hideMark/>
          </w:tcPr>
          <w:p w14:paraId="3DF1E143" w14:textId="1B0A9994" w:rsidR="00D44EC3" w:rsidRPr="00D44EC3" w:rsidRDefault="00D44EC3" w:rsidP="00EF5457">
            <w:pPr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D44EC3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SAAMT2021HPへの</w:t>
            </w:r>
          </w:p>
          <w:p w14:paraId="035BA3F5" w14:textId="3320560E" w:rsidR="00D44EC3" w:rsidRPr="00D44EC3" w:rsidRDefault="00D44EC3" w:rsidP="00EF5457">
            <w:pPr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D44EC3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ロゴ掲載希望</w:t>
            </w:r>
          </w:p>
        </w:tc>
        <w:tc>
          <w:tcPr>
            <w:tcW w:w="5635" w:type="dxa"/>
            <w:hideMark/>
          </w:tcPr>
          <w:p w14:paraId="6DAD8E98" w14:textId="77777777" w:rsidR="00D44EC3" w:rsidRPr="00D44EC3" w:rsidRDefault="00D44EC3" w:rsidP="003F2DF6">
            <w:pPr>
              <w:spacing w:beforeLines="50" w:before="180"/>
              <w:ind w:firstLineChars="400" w:firstLine="843"/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  <w:r w:rsidRPr="00D44EC3"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希望する　　　　　希望しない</w:t>
            </w:r>
          </w:p>
        </w:tc>
      </w:tr>
    </w:tbl>
    <w:p w14:paraId="5FA2F531" w14:textId="77777777" w:rsidR="00230686" w:rsidRPr="00D44EC3" w:rsidRDefault="00230686" w:rsidP="00230686">
      <w:pPr>
        <w:spacing w:line="0" w:lineRule="atLeast"/>
        <w:rPr>
          <w:rFonts w:asciiTheme="minorEastAsia" w:hAnsiTheme="minorEastAsia" w:cs="Times New Roman"/>
          <w:b/>
          <w:szCs w:val="21"/>
        </w:rPr>
      </w:pPr>
      <w:bookmarkStart w:id="0" w:name="_GoBack"/>
      <w:bookmarkEnd w:id="0"/>
    </w:p>
    <w:p w14:paraId="6B8953EE" w14:textId="3654B926" w:rsidR="00487A69" w:rsidRPr="00D44EC3" w:rsidRDefault="00487A69" w:rsidP="00843E5F">
      <w:pPr>
        <w:jc w:val="center"/>
        <w:rPr>
          <w:rFonts w:asciiTheme="minorEastAsia" w:hAnsiTheme="minorEastAsia"/>
          <w:b/>
          <w:szCs w:val="21"/>
        </w:rPr>
      </w:pPr>
    </w:p>
    <w:p w14:paraId="1D570D95" w14:textId="3F74E161" w:rsidR="0042123E" w:rsidRPr="00D44EC3" w:rsidRDefault="00D44EC3" w:rsidP="00D44EC3">
      <w:pPr>
        <w:rPr>
          <w:rFonts w:asciiTheme="minorEastAsia" w:hAnsiTheme="minorEastAsia"/>
          <w:b/>
          <w:szCs w:val="21"/>
        </w:rPr>
      </w:pPr>
      <w:r w:rsidRPr="00D44EC3">
        <w:rPr>
          <w:rFonts w:asciiTheme="minorEastAsia" w:hAnsiTheme="minorEastAsia" w:hint="eastAsia"/>
          <w:b/>
          <w:szCs w:val="21"/>
        </w:rPr>
        <w:t>以上</w:t>
      </w:r>
    </w:p>
    <w:p w14:paraId="0E65CA53" w14:textId="5B5943E2" w:rsidR="00FA5C09" w:rsidRPr="00D44EC3" w:rsidRDefault="00FA5C09" w:rsidP="00FA5C09">
      <w:pPr>
        <w:jc w:val="center"/>
      </w:pPr>
    </w:p>
    <w:sectPr w:rsidR="00FA5C09" w:rsidRPr="00D44EC3">
      <w:headerReference w:type="default" r:id="rId6"/>
      <w:footerReference w:type="default" r:id="rId7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89D2BB" w14:textId="77777777" w:rsidR="00093EB5" w:rsidRDefault="00093EB5" w:rsidP="00FA5C09">
      <w:r>
        <w:separator/>
      </w:r>
    </w:p>
  </w:endnote>
  <w:endnote w:type="continuationSeparator" w:id="0">
    <w:p w14:paraId="67D0067B" w14:textId="77777777" w:rsidR="00093EB5" w:rsidRDefault="00093EB5" w:rsidP="00FA5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N W3">
    <w:charset w:val="4E"/>
    <w:family w:val="auto"/>
    <w:pitch w:val="variable"/>
    <w:sig w:usb0="E00002FF" w:usb1="7AC7FFFF" w:usb2="00000012" w:usb3="00000000" w:csb0="0002000D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15600757"/>
      <w:docPartObj>
        <w:docPartGallery w:val="Page Numbers (Bottom of Page)"/>
        <w:docPartUnique/>
      </w:docPartObj>
    </w:sdtPr>
    <w:sdtEndPr/>
    <w:sdtContent>
      <w:p w14:paraId="6B77BD8D" w14:textId="784FD59D" w:rsidR="00843E5F" w:rsidRDefault="00843E5F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F2DF6" w:rsidRPr="003F2DF6">
          <w:rPr>
            <w:noProof/>
            <w:lang w:val="ja-JP"/>
          </w:rPr>
          <w:t>1</w:t>
        </w:r>
        <w:r>
          <w:fldChar w:fldCharType="end"/>
        </w:r>
      </w:p>
    </w:sdtContent>
  </w:sdt>
  <w:p w14:paraId="6BAFB9B7" w14:textId="77777777" w:rsidR="00843E5F" w:rsidRDefault="00843E5F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68E9EF" w14:textId="77777777" w:rsidR="00093EB5" w:rsidRDefault="00093EB5" w:rsidP="00FA5C09">
      <w:r>
        <w:separator/>
      </w:r>
    </w:p>
  </w:footnote>
  <w:footnote w:type="continuationSeparator" w:id="0">
    <w:p w14:paraId="5B5F05C9" w14:textId="77777777" w:rsidR="00093EB5" w:rsidRDefault="00093EB5" w:rsidP="00FA5C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B1C4ED" w14:textId="15046E48" w:rsidR="00702813" w:rsidRDefault="00702813">
    <w:pPr>
      <w:pStyle w:val="a4"/>
    </w:pPr>
    <w:r>
      <w:rPr>
        <w:noProof/>
      </w:rPr>
      <w:drawing>
        <wp:inline distT="0" distB="0" distL="0" distR="0" wp14:anchorId="66077F18" wp14:editId="48A3ABBD">
          <wp:extent cx="5394960" cy="906780"/>
          <wp:effectExtent l="0" t="0" r="0" b="7620"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4960" cy="906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wBiE3MzS0NDEyNTMyUdpeDU4uLM/DyQAsNaAFUnYpEsAAAA"/>
  </w:docVars>
  <w:rsids>
    <w:rsidRoot w:val="00153838"/>
    <w:rsid w:val="000158B0"/>
    <w:rsid w:val="00026009"/>
    <w:rsid w:val="00093EB5"/>
    <w:rsid w:val="000C7C93"/>
    <w:rsid w:val="00125817"/>
    <w:rsid w:val="00153838"/>
    <w:rsid w:val="001721AC"/>
    <w:rsid w:val="00230686"/>
    <w:rsid w:val="002A0C61"/>
    <w:rsid w:val="003925F0"/>
    <w:rsid w:val="003F2DF6"/>
    <w:rsid w:val="0041161E"/>
    <w:rsid w:val="0042123E"/>
    <w:rsid w:val="00487A69"/>
    <w:rsid w:val="00554241"/>
    <w:rsid w:val="00606360"/>
    <w:rsid w:val="00655430"/>
    <w:rsid w:val="00702813"/>
    <w:rsid w:val="00704479"/>
    <w:rsid w:val="0080692A"/>
    <w:rsid w:val="00843E5F"/>
    <w:rsid w:val="008D301F"/>
    <w:rsid w:val="008E3069"/>
    <w:rsid w:val="008E4234"/>
    <w:rsid w:val="009741D4"/>
    <w:rsid w:val="00994358"/>
    <w:rsid w:val="009F1A58"/>
    <w:rsid w:val="00A75B74"/>
    <w:rsid w:val="00AC52BA"/>
    <w:rsid w:val="00AE5E12"/>
    <w:rsid w:val="00AF6AB6"/>
    <w:rsid w:val="00B342C2"/>
    <w:rsid w:val="00C35531"/>
    <w:rsid w:val="00D01C0E"/>
    <w:rsid w:val="00D25676"/>
    <w:rsid w:val="00D44EC3"/>
    <w:rsid w:val="00DE2A08"/>
    <w:rsid w:val="00DF53A8"/>
    <w:rsid w:val="00E31B33"/>
    <w:rsid w:val="00E34CD7"/>
    <w:rsid w:val="00ED4D9D"/>
    <w:rsid w:val="00ED4F81"/>
    <w:rsid w:val="00FA5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7154996"/>
  <w15:docId w15:val="{55580912-9AD5-4E9B-A91A-CA4FA6607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75B7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487A69"/>
    <w:rPr>
      <w:rFonts w:ascii="Century" w:eastAsia="ＭＳ 明朝" w:hAnsi="Century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A5C0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FA5C09"/>
  </w:style>
  <w:style w:type="paragraph" w:styleId="a6">
    <w:name w:val="footer"/>
    <w:basedOn w:val="a"/>
    <w:link w:val="a7"/>
    <w:uiPriority w:val="99"/>
    <w:unhideWhenUsed/>
    <w:rsid w:val="00FA5C0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FA5C09"/>
  </w:style>
  <w:style w:type="paragraph" w:styleId="a8">
    <w:name w:val="Balloon Text"/>
    <w:basedOn w:val="a"/>
    <w:link w:val="a9"/>
    <w:uiPriority w:val="99"/>
    <w:semiHidden/>
    <w:unhideWhenUsed/>
    <w:rsid w:val="008E3069"/>
    <w:rPr>
      <w:rFonts w:ascii="ヒラギノ角ゴ ProN W3" w:eastAsia="ヒラギノ角ゴ ProN W3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8E3069"/>
    <w:rPr>
      <w:rFonts w:ascii="ヒラギノ角ゴ ProN W3" w:eastAsia="ヒラギノ角ゴ ProN W3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843E5F"/>
    <w:pPr>
      <w:widowControl/>
      <w:spacing w:before="100" w:beforeAutospacing="1" w:after="100" w:afterAutospacing="1"/>
      <w:jc w:val="left"/>
    </w:pPr>
    <w:rPr>
      <w:rFonts w:ascii="ＭＳ 明朝" w:eastAsia="ＭＳ 明朝" w:hAnsi="ＭＳ 明朝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56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guchi</dc:creator>
  <cp:lastModifiedBy>出口 祥啓</cp:lastModifiedBy>
  <cp:revision>15</cp:revision>
  <dcterms:created xsi:type="dcterms:W3CDTF">2019-11-08T16:06:00Z</dcterms:created>
  <dcterms:modified xsi:type="dcterms:W3CDTF">2021-10-10T08:21:00Z</dcterms:modified>
</cp:coreProperties>
</file>